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DC585" w14:textId="1603676E" w:rsidR="00BF15B4" w:rsidRDefault="00966F71">
      <w:r>
        <w:rPr>
          <w:noProof/>
        </w:rPr>
        <w:drawing>
          <wp:inline distT="0" distB="0" distL="0" distR="0" wp14:anchorId="2B5F36B1" wp14:editId="7EC1E0B1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E0956F" wp14:editId="6E513373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DADB63" wp14:editId="34AD274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2B0D0FE3" wp14:editId="6FFBBEE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7BDCDE3B" wp14:editId="100ADB01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794111E1" wp14:editId="6D1C8A13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46912CA6" wp14:editId="40978EB6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49D4B974" wp14:editId="0DE0E1E8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662B99F4" wp14:editId="74F66620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56728940" wp14:editId="5AB34EA3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2F68A8BC" wp14:editId="05B4B4F1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4A25BDBD" wp14:editId="02F406AE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08D5099F" wp14:editId="458018F0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7E6DF695" wp14:editId="1B4131A2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4529E3EA" wp14:editId="642F870C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19823C7C" wp14:editId="5E93C55A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lastRenderedPageBreak/>
        <w:drawing>
          <wp:inline distT="0" distB="0" distL="0" distR="0" wp14:anchorId="09D3D3CC" wp14:editId="0E52E7C0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22D">
        <w:rPr>
          <w:noProof/>
        </w:rPr>
        <w:drawing>
          <wp:inline distT="0" distB="0" distL="0" distR="0" wp14:anchorId="0FC247D0" wp14:editId="1F9629F7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22180121" wp14:editId="1D45A541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3C6983BC" wp14:editId="04F8EA19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1D61A014" wp14:editId="5BA06C34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1703E4F6" wp14:editId="132E3576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43B6B5CD" wp14:editId="45D01673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28439C37" wp14:editId="450F6D3F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790C6E91" wp14:editId="686DAAC7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2674495D" wp14:editId="23AA5354">
            <wp:extent cx="5731510" cy="32238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5B61D72D" wp14:editId="626765B6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04C71AB2" wp14:editId="123DBB1E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22F3DB9D" wp14:editId="12E5A916">
            <wp:extent cx="5731510" cy="32238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40619DAF" wp14:editId="378AF9F4">
            <wp:extent cx="5731510" cy="32238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0986B892" wp14:editId="78D291B7">
            <wp:extent cx="5731510" cy="322389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55F62A16" wp14:editId="5D989DDB">
            <wp:extent cx="5731510" cy="322389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33300863" wp14:editId="679D6F81">
            <wp:extent cx="5731510" cy="322389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drawing>
          <wp:inline distT="0" distB="0" distL="0" distR="0" wp14:anchorId="778EAD41" wp14:editId="168BF5F2">
            <wp:extent cx="5731510" cy="322389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7A7">
        <w:rPr>
          <w:noProof/>
        </w:rPr>
        <w:lastRenderedPageBreak/>
        <w:drawing>
          <wp:inline distT="0" distB="0" distL="0" distR="0" wp14:anchorId="1BA3AFB8" wp14:editId="647A40CD">
            <wp:extent cx="5731510" cy="32238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15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bEwMjW2MLA0tbBQ0lEKTi0uzszPAykwrAUA1e+8zSwAAAA="/>
  </w:docVars>
  <w:rsids>
    <w:rsidRoot w:val="00966F71"/>
    <w:rsid w:val="00402170"/>
    <w:rsid w:val="00966F71"/>
    <w:rsid w:val="00A40656"/>
    <w:rsid w:val="00A608A1"/>
    <w:rsid w:val="00BF15B4"/>
    <w:rsid w:val="00CC1AEE"/>
    <w:rsid w:val="00CE4A19"/>
    <w:rsid w:val="00D307A7"/>
    <w:rsid w:val="00D31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A5AA9"/>
  <w15:chartTrackingRefBased/>
  <w15:docId w15:val="{CA3EA249-A514-46B7-882C-9804D188F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8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 Hak Guan, Alfred</dc:creator>
  <cp:keywords/>
  <dc:description/>
  <cp:lastModifiedBy>See Hak Guan, Alfred</cp:lastModifiedBy>
  <cp:revision>1</cp:revision>
  <dcterms:created xsi:type="dcterms:W3CDTF">2021-04-29T04:36:00Z</dcterms:created>
  <dcterms:modified xsi:type="dcterms:W3CDTF">2021-04-29T05:12:00Z</dcterms:modified>
</cp:coreProperties>
</file>